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E6D407" w14:textId="77777777" w:rsidR="00E05DEB" w:rsidRDefault="00E05DEB" w:rsidP="002233F0">
      <w:pPr>
        <w:pStyle w:val="Heading1"/>
        <w:jc w:val="center"/>
        <w:rPr>
          <w:u w:val="single"/>
        </w:rPr>
      </w:pPr>
    </w:p>
    <w:p w14:paraId="4E94374F" w14:textId="3BB7B6A6" w:rsidR="002233F0" w:rsidRPr="003802E3" w:rsidRDefault="002233F0" w:rsidP="002233F0">
      <w:pPr>
        <w:pStyle w:val="Heading1"/>
        <w:jc w:val="center"/>
        <w:rPr>
          <w:u w:val="single"/>
        </w:rPr>
      </w:pPr>
      <w:r w:rsidRPr="003802E3">
        <w:rPr>
          <w:u w:val="single"/>
        </w:rPr>
        <w:t>C</w:t>
      </w:r>
      <w:r w:rsidR="007A5005" w:rsidRPr="003802E3">
        <w:rPr>
          <w:u w:val="single"/>
        </w:rPr>
        <w:t xml:space="preserve">SCI </w:t>
      </w:r>
      <w:r w:rsidRPr="003802E3">
        <w:rPr>
          <w:u w:val="single"/>
        </w:rPr>
        <w:t>485 Team Status Report</w:t>
      </w:r>
    </w:p>
    <w:p w14:paraId="271ABEF2" w14:textId="77777777" w:rsidR="002233F0" w:rsidRPr="003802E3" w:rsidRDefault="002233F0" w:rsidP="002233F0">
      <w:pPr>
        <w:rPr>
          <w:rFonts w:ascii="Arial" w:hAnsi="Arial" w:cs="Arial"/>
          <w:sz w:val="22"/>
          <w:szCs w:val="22"/>
        </w:rPr>
      </w:pPr>
    </w:p>
    <w:p w14:paraId="54788A68" w14:textId="77777777" w:rsidR="003802E3" w:rsidRDefault="002233F0" w:rsidP="002233F0">
      <w:pPr>
        <w:rPr>
          <w:rFonts w:ascii="Arial" w:hAnsi="Arial" w:cs="Arial"/>
          <w:sz w:val="22"/>
          <w:szCs w:val="22"/>
        </w:rPr>
      </w:pPr>
      <w:r w:rsidRPr="003802E3">
        <w:rPr>
          <w:rFonts w:ascii="Arial" w:hAnsi="Arial" w:cs="Arial"/>
          <w:sz w:val="22"/>
          <w:szCs w:val="22"/>
        </w:rPr>
        <w:tab/>
      </w:r>
    </w:p>
    <w:p w14:paraId="481C1D4F" w14:textId="3F51199B" w:rsidR="002233F0" w:rsidRPr="003802E3" w:rsidRDefault="002233F0" w:rsidP="003802E3">
      <w:pPr>
        <w:ind w:firstLine="720"/>
        <w:rPr>
          <w:rFonts w:ascii="Arial" w:hAnsi="Arial" w:cs="Arial"/>
          <w:sz w:val="22"/>
          <w:szCs w:val="22"/>
        </w:rPr>
      </w:pPr>
      <w:r w:rsidRPr="003802E3">
        <w:rPr>
          <w:rFonts w:ascii="Arial" w:hAnsi="Arial" w:cs="Arial"/>
          <w:sz w:val="22"/>
          <w:szCs w:val="22"/>
        </w:rPr>
        <w:t xml:space="preserve">Team </w:t>
      </w:r>
      <w:r w:rsidRPr="003802E3">
        <w:rPr>
          <w:rFonts w:ascii="Arial" w:hAnsi="Arial" w:cs="Arial"/>
          <w:sz w:val="22"/>
          <w:szCs w:val="22"/>
          <w:u w:val="single"/>
        </w:rPr>
        <w:t>_____</w:t>
      </w:r>
      <w:r w:rsidR="007C17E8" w:rsidRPr="003802E3">
        <w:rPr>
          <w:rFonts w:ascii="Arial" w:hAnsi="Arial" w:cs="Arial"/>
          <w:sz w:val="22"/>
          <w:szCs w:val="22"/>
          <w:u w:val="single"/>
        </w:rPr>
        <w:t>#1</w:t>
      </w:r>
      <w:r w:rsidRPr="003802E3">
        <w:rPr>
          <w:rFonts w:ascii="Arial" w:hAnsi="Arial" w:cs="Arial"/>
          <w:sz w:val="22"/>
          <w:szCs w:val="22"/>
        </w:rPr>
        <w:t>____________________________________</w:t>
      </w:r>
      <w:r w:rsidR="00941E83">
        <w:rPr>
          <w:rFonts w:ascii="Arial" w:hAnsi="Arial" w:cs="Arial"/>
          <w:sz w:val="22"/>
          <w:szCs w:val="22"/>
        </w:rPr>
        <w:t>_______________</w:t>
      </w:r>
    </w:p>
    <w:p w14:paraId="799D3FE7" w14:textId="77777777" w:rsidR="002233F0" w:rsidRPr="003802E3" w:rsidRDefault="002233F0" w:rsidP="002233F0">
      <w:pPr>
        <w:rPr>
          <w:rFonts w:ascii="Arial" w:hAnsi="Arial" w:cs="Arial"/>
          <w:sz w:val="22"/>
          <w:szCs w:val="22"/>
        </w:rPr>
      </w:pPr>
    </w:p>
    <w:p w14:paraId="20A989D0" w14:textId="09B2145A" w:rsidR="002233F0" w:rsidRPr="003802E3" w:rsidRDefault="002233F0" w:rsidP="002233F0">
      <w:pPr>
        <w:rPr>
          <w:rFonts w:ascii="Arial" w:hAnsi="Arial" w:cs="Arial"/>
          <w:sz w:val="22"/>
          <w:szCs w:val="22"/>
        </w:rPr>
      </w:pPr>
      <w:r w:rsidRPr="003802E3">
        <w:rPr>
          <w:rFonts w:ascii="Arial" w:hAnsi="Arial" w:cs="Arial"/>
          <w:sz w:val="22"/>
          <w:szCs w:val="22"/>
        </w:rPr>
        <w:tab/>
        <w:t>Week of _____</w:t>
      </w:r>
      <w:r w:rsidR="007C17E8" w:rsidRPr="003802E3">
        <w:rPr>
          <w:rFonts w:ascii="Arial" w:hAnsi="Arial" w:cs="Arial"/>
          <w:sz w:val="22"/>
          <w:szCs w:val="22"/>
          <w:u w:val="single"/>
        </w:rPr>
        <w:t xml:space="preserve">January </w:t>
      </w:r>
      <w:r w:rsidR="00E014A0">
        <w:rPr>
          <w:rFonts w:ascii="Arial" w:hAnsi="Arial" w:cs="Arial"/>
          <w:sz w:val="22"/>
          <w:szCs w:val="22"/>
          <w:u w:val="single"/>
        </w:rPr>
        <w:t>2</w:t>
      </w:r>
      <w:r w:rsidR="002A36D3">
        <w:rPr>
          <w:rFonts w:ascii="Arial" w:hAnsi="Arial" w:cs="Arial"/>
          <w:sz w:val="22"/>
          <w:szCs w:val="22"/>
          <w:u w:val="single"/>
        </w:rPr>
        <w:t>8</w:t>
      </w:r>
      <w:r w:rsidR="002A36D3">
        <w:rPr>
          <w:rFonts w:ascii="Arial" w:hAnsi="Arial" w:cs="Arial"/>
          <w:sz w:val="22"/>
          <w:szCs w:val="22"/>
          <w:u w:val="single"/>
          <w:vertAlign w:val="superscript"/>
        </w:rPr>
        <w:t>th</w:t>
      </w:r>
      <w:r w:rsidRPr="003802E3">
        <w:rPr>
          <w:rFonts w:ascii="Arial" w:hAnsi="Arial" w:cs="Arial"/>
          <w:sz w:val="22"/>
          <w:szCs w:val="22"/>
          <w:u w:val="single"/>
        </w:rPr>
        <w:t>___________</w:t>
      </w:r>
      <w:r w:rsidRPr="003802E3">
        <w:rPr>
          <w:rFonts w:ascii="Arial" w:hAnsi="Arial" w:cs="Arial"/>
          <w:sz w:val="22"/>
          <w:szCs w:val="22"/>
        </w:rPr>
        <w:t xml:space="preserve"> through ____</w:t>
      </w:r>
      <w:r w:rsidR="002A36D3">
        <w:rPr>
          <w:rFonts w:ascii="Arial" w:hAnsi="Arial" w:cs="Arial"/>
          <w:sz w:val="22"/>
          <w:szCs w:val="22"/>
          <w:u w:val="single"/>
        </w:rPr>
        <w:t>Febr</w:t>
      </w:r>
      <w:r w:rsidR="007C17E8" w:rsidRPr="003802E3">
        <w:rPr>
          <w:rFonts w:ascii="Arial" w:hAnsi="Arial" w:cs="Arial"/>
          <w:sz w:val="22"/>
          <w:szCs w:val="22"/>
          <w:u w:val="single"/>
        </w:rPr>
        <w:t xml:space="preserve">uary </w:t>
      </w:r>
      <w:r w:rsidR="002A36D3">
        <w:rPr>
          <w:rFonts w:ascii="Arial" w:hAnsi="Arial" w:cs="Arial"/>
          <w:sz w:val="22"/>
          <w:szCs w:val="22"/>
          <w:u w:val="single"/>
        </w:rPr>
        <w:t>4</w:t>
      </w:r>
      <w:r w:rsidR="007C17E8" w:rsidRPr="003802E3">
        <w:rPr>
          <w:rFonts w:ascii="Arial" w:hAnsi="Arial" w:cs="Arial"/>
          <w:sz w:val="22"/>
          <w:szCs w:val="22"/>
          <w:u w:val="single"/>
          <w:vertAlign w:val="superscript"/>
        </w:rPr>
        <w:t>th</w:t>
      </w:r>
      <w:r w:rsidR="007C17E8" w:rsidRPr="003802E3">
        <w:rPr>
          <w:rFonts w:ascii="Arial" w:hAnsi="Arial" w:cs="Arial"/>
          <w:sz w:val="22"/>
          <w:szCs w:val="22"/>
          <w:u w:val="single"/>
        </w:rPr>
        <w:t>, 2018</w:t>
      </w:r>
      <w:r w:rsidRPr="003802E3">
        <w:rPr>
          <w:rFonts w:ascii="Arial" w:hAnsi="Arial" w:cs="Arial"/>
          <w:sz w:val="22"/>
          <w:szCs w:val="22"/>
          <w:u w:val="single"/>
        </w:rPr>
        <w:t>____</w:t>
      </w:r>
      <w:r w:rsidR="002A36D3">
        <w:rPr>
          <w:rFonts w:ascii="Arial" w:hAnsi="Arial" w:cs="Arial"/>
          <w:sz w:val="22"/>
          <w:szCs w:val="22"/>
          <w:u w:val="single"/>
        </w:rPr>
        <w:t>_</w:t>
      </w:r>
    </w:p>
    <w:p w14:paraId="2318C502" w14:textId="77777777" w:rsidR="002233F0" w:rsidRPr="003802E3" w:rsidRDefault="002233F0" w:rsidP="002233F0">
      <w:pPr>
        <w:rPr>
          <w:rFonts w:ascii="Arial" w:hAnsi="Arial" w:cs="Arial"/>
          <w:sz w:val="22"/>
          <w:szCs w:val="22"/>
        </w:rPr>
      </w:pPr>
    </w:p>
    <w:p w14:paraId="137EFF97" w14:textId="77777777" w:rsidR="00BF1C76" w:rsidRPr="003802E3" w:rsidRDefault="002233F0" w:rsidP="002233F0">
      <w:pPr>
        <w:rPr>
          <w:rFonts w:ascii="Arial" w:hAnsi="Arial" w:cs="Arial"/>
          <w:sz w:val="22"/>
          <w:szCs w:val="22"/>
        </w:rPr>
      </w:pPr>
      <w:r w:rsidRPr="003802E3">
        <w:rPr>
          <w:rFonts w:ascii="Arial" w:hAnsi="Arial" w:cs="Arial"/>
          <w:sz w:val="22"/>
          <w:szCs w:val="22"/>
        </w:rPr>
        <w:tab/>
        <w:t>Team Members</w:t>
      </w:r>
      <w:r w:rsidR="00BF1C76" w:rsidRPr="003802E3">
        <w:rPr>
          <w:rFonts w:ascii="Arial" w:hAnsi="Arial" w:cs="Arial"/>
          <w:sz w:val="22"/>
          <w:szCs w:val="22"/>
        </w:rPr>
        <w:t>:</w:t>
      </w:r>
      <w:r w:rsidRPr="003802E3">
        <w:rPr>
          <w:rFonts w:ascii="Arial" w:hAnsi="Arial" w:cs="Arial"/>
          <w:sz w:val="22"/>
          <w:szCs w:val="22"/>
        </w:rPr>
        <w:t xml:space="preserve"> </w:t>
      </w:r>
      <w:r w:rsidR="007C17E8" w:rsidRPr="003802E3">
        <w:rPr>
          <w:rFonts w:ascii="Arial" w:hAnsi="Arial" w:cs="Arial"/>
          <w:sz w:val="22"/>
          <w:szCs w:val="22"/>
        </w:rPr>
        <w:t>Katie MacEachern</w:t>
      </w:r>
    </w:p>
    <w:p w14:paraId="11AB39FE" w14:textId="77777777" w:rsidR="00BF1C76" w:rsidRPr="003802E3" w:rsidRDefault="00BF1C76" w:rsidP="00BF1C76">
      <w:pPr>
        <w:ind w:left="1440" w:firstLine="720"/>
        <w:rPr>
          <w:rFonts w:ascii="Arial" w:hAnsi="Arial" w:cs="Arial"/>
          <w:sz w:val="22"/>
          <w:szCs w:val="22"/>
        </w:rPr>
      </w:pPr>
      <w:r w:rsidRPr="003802E3">
        <w:rPr>
          <w:rFonts w:ascii="Arial" w:hAnsi="Arial" w:cs="Arial"/>
          <w:sz w:val="22"/>
          <w:szCs w:val="22"/>
        </w:rPr>
        <w:t xml:space="preserve">   Max Jennings</w:t>
      </w:r>
    </w:p>
    <w:p w14:paraId="72FADB61" w14:textId="77777777" w:rsidR="00BF1C76" w:rsidRPr="003802E3" w:rsidRDefault="00BF1C76" w:rsidP="00BF1C76">
      <w:pPr>
        <w:ind w:left="2160"/>
        <w:rPr>
          <w:rFonts w:ascii="Arial" w:hAnsi="Arial" w:cs="Arial"/>
          <w:sz w:val="22"/>
          <w:szCs w:val="22"/>
        </w:rPr>
      </w:pPr>
      <w:r w:rsidRPr="003802E3">
        <w:rPr>
          <w:rFonts w:ascii="Arial" w:hAnsi="Arial" w:cs="Arial"/>
          <w:sz w:val="22"/>
          <w:szCs w:val="22"/>
        </w:rPr>
        <w:t xml:space="preserve">   Ethan Rouse </w:t>
      </w:r>
    </w:p>
    <w:p w14:paraId="11263E72" w14:textId="77777777" w:rsidR="00BF1C76" w:rsidRPr="003802E3" w:rsidRDefault="00BF1C76" w:rsidP="00BF1C76">
      <w:pPr>
        <w:ind w:left="1440"/>
        <w:rPr>
          <w:rFonts w:ascii="Arial" w:hAnsi="Arial" w:cs="Arial"/>
          <w:sz w:val="22"/>
          <w:szCs w:val="22"/>
        </w:rPr>
      </w:pPr>
      <w:r w:rsidRPr="003802E3">
        <w:rPr>
          <w:rFonts w:ascii="Arial" w:hAnsi="Arial" w:cs="Arial"/>
          <w:sz w:val="22"/>
          <w:szCs w:val="22"/>
        </w:rPr>
        <w:t xml:space="preserve">               Logan Brown</w:t>
      </w:r>
    </w:p>
    <w:p w14:paraId="084AAC68" w14:textId="7B25BF75" w:rsidR="002233F0" w:rsidRPr="003802E3" w:rsidRDefault="00BF1C76" w:rsidP="00BF1C76">
      <w:pPr>
        <w:ind w:left="1440" w:firstLine="720"/>
        <w:rPr>
          <w:rFonts w:ascii="Arial" w:hAnsi="Arial" w:cs="Arial"/>
          <w:sz w:val="22"/>
          <w:szCs w:val="22"/>
        </w:rPr>
      </w:pPr>
      <w:r w:rsidRPr="003802E3">
        <w:rPr>
          <w:rFonts w:ascii="Arial" w:hAnsi="Arial" w:cs="Arial"/>
          <w:sz w:val="22"/>
          <w:szCs w:val="22"/>
        </w:rPr>
        <w:t xml:space="preserve">   Samuel </w:t>
      </w:r>
      <w:r w:rsidR="005C1E1E">
        <w:rPr>
          <w:rFonts w:ascii="Arial" w:hAnsi="Arial" w:cs="Arial"/>
          <w:sz w:val="22"/>
          <w:szCs w:val="22"/>
        </w:rPr>
        <w:t>McKinnon</w:t>
      </w:r>
    </w:p>
    <w:p w14:paraId="2A48B895" w14:textId="2F718C68" w:rsidR="00BF1C76" w:rsidRPr="003802E3" w:rsidRDefault="00BF1C76" w:rsidP="00BF1C76">
      <w:pPr>
        <w:ind w:left="1440" w:firstLine="720"/>
        <w:rPr>
          <w:rFonts w:ascii="Arial" w:hAnsi="Arial" w:cs="Arial"/>
          <w:sz w:val="22"/>
          <w:szCs w:val="22"/>
        </w:rPr>
      </w:pPr>
      <w:r w:rsidRPr="003802E3">
        <w:rPr>
          <w:rFonts w:ascii="Arial" w:hAnsi="Arial" w:cs="Arial"/>
          <w:sz w:val="22"/>
          <w:szCs w:val="22"/>
        </w:rPr>
        <w:t xml:space="preserve">   Dylan Coakley</w:t>
      </w:r>
    </w:p>
    <w:p w14:paraId="0C246B39" w14:textId="1E99CE03" w:rsidR="002233F0" w:rsidRDefault="002233F0" w:rsidP="002233F0">
      <w:pPr>
        <w:rPr>
          <w:rFonts w:ascii="Arial" w:hAnsi="Arial" w:cs="Arial"/>
          <w:szCs w:val="22"/>
        </w:rPr>
      </w:pPr>
    </w:p>
    <w:p w14:paraId="0D810509" w14:textId="77777777" w:rsidR="004F463F" w:rsidRPr="003802E3" w:rsidRDefault="004F463F" w:rsidP="002233F0">
      <w:pPr>
        <w:rPr>
          <w:rFonts w:ascii="Arial" w:hAnsi="Arial" w:cs="Arial"/>
          <w:szCs w:val="22"/>
        </w:rPr>
      </w:pPr>
    </w:p>
    <w:p w14:paraId="6C322918" w14:textId="3BA42CD3" w:rsidR="002233F0" w:rsidRPr="003802E3" w:rsidRDefault="002233F0" w:rsidP="002233F0">
      <w:pPr>
        <w:rPr>
          <w:rFonts w:ascii="Arial" w:hAnsi="Arial" w:cs="Arial"/>
          <w:b/>
          <w:i/>
          <w:szCs w:val="22"/>
        </w:rPr>
      </w:pPr>
      <w:r w:rsidRPr="003802E3">
        <w:rPr>
          <w:rFonts w:ascii="Arial" w:hAnsi="Arial" w:cs="Arial"/>
          <w:b/>
          <w:i/>
          <w:szCs w:val="22"/>
        </w:rPr>
        <w:t>Status Report:</w:t>
      </w:r>
      <w:r w:rsidR="00DD123A" w:rsidRPr="003802E3">
        <w:rPr>
          <w:rFonts w:ascii="Arial" w:hAnsi="Arial" w:cs="Arial"/>
          <w:b/>
          <w:i/>
          <w:szCs w:val="22"/>
        </w:rPr>
        <w:t xml:space="preserve"> </w:t>
      </w:r>
    </w:p>
    <w:p w14:paraId="60DFE214" w14:textId="07F109E3" w:rsidR="009407F2" w:rsidRPr="003802E3" w:rsidRDefault="009407F2" w:rsidP="002233F0">
      <w:pPr>
        <w:rPr>
          <w:rFonts w:ascii="Arial" w:hAnsi="Arial" w:cs="Arial"/>
          <w:szCs w:val="22"/>
        </w:rPr>
      </w:pPr>
    </w:p>
    <w:p w14:paraId="4FE9456D" w14:textId="178616AE" w:rsidR="004F463F" w:rsidRPr="004F463F" w:rsidRDefault="004F463F" w:rsidP="004F463F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4F463F">
        <w:rPr>
          <w:rFonts w:ascii="Arial" w:hAnsi="Arial" w:cs="Arial"/>
        </w:rPr>
        <w:t xml:space="preserve">The team had </w:t>
      </w:r>
      <w:r w:rsidR="002A36D3">
        <w:rPr>
          <w:rFonts w:ascii="Arial" w:hAnsi="Arial" w:cs="Arial"/>
        </w:rPr>
        <w:t>one</w:t>
      </w:r>
      <w:r w:rsidRPr="004F463F">
        <w:rPr>
          <w:rFonts w:ascii="Arial" w:hAnsi="Arial" w:cs="Arial"/>
        </w:rPr>
        <w:t xml:space="preserve"> meeting this week, on Monday. Meeting minutes can be found on the project website.</w:t>
      </w:r>
    </w:p>
    <w:p w14:paraId="37E92633" w14:textId="77777777" w:rsidR="002A36D3" w:rsidRDefault="0042315F" w:rsidP="004F463F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The </w:t>
      </w:r>
      <w:r w:rsidR="009A0DF7">
        <w:rPr>
          <w:rFonts w:ascii="Arial" w:hAnsi="Arial" w:cs="Arial"/>
        </w:rPr>
        <w:t xml:space="preserve">weekly </w:t>
      </w:r>
      <w:r>
        <w:rPr>
          <w:rFonts w:ascii="Arial" w:hAnsi="Arial" w:cs="Arial"/>
        </w:rPr>
        <w:t xml:space="preserve">meeting on </w:t>
      </w:r>
      <w:r w:rsidR="009A0DF7">
        <w:rPr>
          <w:rFonts w:ascii="Arial" w:hAnsi="Arial" w:cs="Arial"/>
        </w:rPr>
        <w:t>Monday</w:t>
      </w:r>
      <w:r>
        <w:rPr>
          <w:rFonts w:ascii="Arial" w:hAnsi="Arial" w:cs="Arial"/>
        </w:rPr>
        <w:t xml:space="preserve"> was a </w:t>
      </w:r>
      <w:r w:rsidR="002A36D3">
        <w:rPr>
          <w:rFonts w:ascii="Arial" w:hAnsi="Arial" w:cs="Arial"/>
        </w:rPr>
        <w:t>discussion about the Requirements Specification deliverable. We went through the outline for the document to ensure that everyone understood what was expected</w:t>
      </w:r>
    </w:p>
    <w:p w14:paraId="23D1BD0B" w14:textId="3613F869" w:rsidR="0042315F" w:rsidRDefault="002A36D3" w:rsidP="004F463F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Each member was assigned a portion of the Requirements </w:t>
      </w:r>
      <w:proofErr w:type="gramStart"/>
      <w:r>
        <w:rPr>
          <w:rFonts w:ascii="Arial" w:hAnsi="Arial" w:cs="Arial"/>
        </w:rPr>
        <w:t>Specification  document</w:t>
      </w:r>
      <w:proofErr w:type="gramEnd"/>
      <w:r>
        <w:rPr>
          <w:rFonts w:ascii="Arial" w:hAnsi="Arial" w:cs="Arial"/>
        </w:rPr>
        <w:t xml:space="preserve"> to complete. The following is the assignments for the group:</w:t>
      </w:r>
    </w:p>
    <w:p w14:paraId="372D9C14" w14:textId="10A4CEDD" w:rsidR="002A36D3" w:rsidRDefault="002A36D3" w:rsidP="002A36D3">
      <w:pPr>
        <w:pStyle w:val="ListParagraph"/>
        <w:numPr>
          <w:ilvl w:val="1"/>
          <w:numId w:val="4"/>
        </w:numPr>
        <w:rPr>
          <w:rFonts w:ascii="Arial" w:hAnsi="Arial" w:cs="Arial"/>
        </w:rPr>
      </w:pPr>
      <w:r>
        <w:rPr>
          <w:rFonts w:ascii="Arial" w:hAnsi="Arial" w:cs="Arial"/>
        </w:rPr>
        <w:t>Introduction: Dylan</w:t>
      </w:r>
    </w:p>
    <w:p w14:paraId="1DA0B76C" w14:textId="67BE661F" w:rsidR="002A36D3" w:rsidRDefault="002A36D3" w:rsidP="002A36D3">
      <w:pPr>
        <w:pStyle w:val="ListParagraph"/>
        <w:numPr>
          <w:ilvl w:val="1"/>
          <w:numId w:val="4"/>
        </w:numPr>
        <w:rPr>
          <w:rFonts w:ascii="Arial" w:hAnsi="Arial" w:cs="Arial"/>
        </w:rPr>
      </w:pPr>
      <w:r>
        <w:rPr>
          <w:rFonts w:ascii="Arial" w:hAnsi="Arial" w:cs="Arial"/>
        </w:rPr>
        <w:t>Functional Requirements: Max, Sam</w:t>
      </w:r>
    </w:p>
    <w:p w14:paraId="0E60B411" w14:textId="31E75BA0" w:rsidR="002A36D3" w:rsidRDefault="002A36D3" w:rsidP="002A36D3">
      <w:pPr>
        <w:pStyle w:val="ListParagraph"/>
        <w:numPr>
          <w:ilvl w:val="1"/>
          <w:numId w:val="4"/>
        </w:numPr>
        <w:rPr>
          <w:rFonts w:ascii="Arial" w:hAnsi="Arial" w:cs="Arial"/>
        </w:rPr>
      </w:pPr>
      <w:r>
        <w:rPr>
          <w:rFonts w:ascii="Arial" w:hAnsi="Arial" w:cs="Arial"/>
        </w:rPr>
        <w:t>Non-functional Requirements: Ethan</w:t>
      </w:r>
    </w:p>
    <w:p w14:paraId="13B2DDB9" w14:textId="0F7CB6CF" w:rsidR="002A36D3" w:rsidRDefault="002A36D3" w:rsidP="002A36D3">
      <w:pPr>
        <w:pStyle w:val="ListParagraph"/>
        <w:numPr>
          <w:ilvl w:val="1"/>
          <w:numId w:val="4"/>
        </w:numPr>
        <w:rPr>
          <w:rFonts w:ascii="Arial" w:hAnsi="Arial" w:cs="Arial"/>
        </w:rPr>
      </w:pPr>
      <w:r>
        <w:rPr>
          <w:rFonts w:ascii="Arial" w:hAnsi="Arial" w:cs="Arial"/>
        </w:rPr>
        <w:t>User interface Requirements: Katie</w:t>
      </w:r>
    </w:p>
    <w:p w14:paraId="3E7DEEF4" w14:textId="0C09EB4A" w:rsidR="002A36D3" w:rsidRDefault="002A36D3" w:rsidP="002A36D3">
      <w:pPr>
        <w:pStyle w:val="ListParagraph"/>
        <w:numPr>
          <w:ilvl w:val="1"/>
          <w:numId w:val="4"/>
        </w:numPr>
        <w:rPr>
          <w:rFonts w:ascii="Arial" w:hAnsi="Arial" w:cs="Arial"/>
        </w:rPr>
      </w:pPr>
      <w:r>
        <w:rPr>
          <w:rFonts w:ascii="Arial" w:hAnsi="Arial" w:cs="Arial"/>
        </w:rPr>
        <w:t>Deliverables: Logan</w:t>
      </w:r>
    </w:p>
    <w:p w14:paraId="739426A9" w14:textId="5ECB2250" w:rsidR="002A36D3" w:rsidRDefault="002A36D3" w:rsidP="002A36D3">
      <w:pPr>
        <w:pStyle w:val="ListParagraph"/>
        <w:numPr>
          <w:ilvl w:val="1"/>
          <w:numId w:val="4"/>
        </w:numPr>
        <w:rPr>
          <w:rFonts w:ascii="Arial" w:hAnsi="Arial" w:cs="Arial"/>
        </w:rPr>
      </w:pPr>
      <w:r>
        <w:rPr>
          <w:rFonts w:ascii="Arial" w:hAnsi="Arial" w:cs="Arial"/>
        </w:rPr>
        <w:t>Open Issues: Logan</w:t>
      </w:r>
    </w:p>
    <w:p w14:paraId="508838A1" w14:textId="5BE726D2" w:rsidR="002233F0" w:rsidRPr="002A36D3" w:rsidRDefault="002A36D3" w:rsidP="002A36D3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Set a deadline for </w:t>
      </w:r>
      <w:proofErr w:type="spellStart"/>
      <w:r>
        <w:rPr>
          <w:rFonts w:ascii="Arial" w:hAnsi="Arial" w:cs="Arial"/>
        </w:rPr>
        <w:t>everyones</w:t>
      </w:r>
      <w:proofErr w:type="spellEnd"/>
      <w:r>
        <w:rPr>
          <w:rFonts w:ascii="Arial" w:hAnsi="Arial" w:cs="Arial"/>
        </w:rPr>
        <w:t xml:space="preserve"> portion of the next deliverable to be complete by Monday, February 5</w:t>
      </w:r>
      <w:r w:rsidRPr="002A36D3">
        <w:rPr>
          <w:rFonts w:ascii="Arial" w:hAnsi="Arial" w:cs="Arial"/>
          <w:vertAlign w:val="superscript"/>
        </w:rPr>
        <w:t>th</w:t>
      </w:r>
      <w:r>
        <w:rPr>
          <w:rFonts w:ascii="Arial" w:hAnsi="Arial" w:cs="Arial"/>
        </w:rPr>
        <w:t xml:space="preserve"> in order to give more time to revise and to </w:t>
      </w:r>
      <w:bookmarkStart w:id="0" w:name="_GoBack"/>
      <w:bookmarkEnd w:id="0"/>
      <w:r>
        <w:rPr>
          <w:rFonts w:ascii="Arial" w:hAnsi="Arial" w:cs="Arial"/>
        </w:rPr>
        <w:t>prevent rushing.</w:t>
      </w:r>
    </w:p>
    <w:p w14:paraId="14F15BD9" w14:textId="77777777" w:rsidR="00356220" w:rsidRPr="003802E3" w:rsidRDefault="00356220">
      <w:pPr>
        <w:rPr>
          <w:sz w:val="28"/>
        </w:rPr>
      </w:pPr>
    </w:p>
    <w:sectPr w:rsidR="00356220" w:rsidRPr="003802E3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A9D078C"/>
    <w:multiLevelType w:val="hybridMultilevel"/>
    <w:tmpl w:val="DB8B6441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11F05E3D"/>
    <w:multiLevelType w:val="hybridMultilevel"/>
    <w:tmpl w:val="0760369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63871E7"/>
    <w:multiLevelType w:val="hybridMultilevel"/>
    <w:tmpl w:val="FA36A7D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A890850"/>
    <w:multiLevelType w:val="hybridMultilevel"/>
    <w:tmpl w:val="1FE28DB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E242B37"/>
    <w:multiLevelType w:val="hybridMultilevel"/>
    <w:tmpl w:val="0B5653F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IyNTA2tzAxszSxMDJT0lEKTi0uzszPAykwrAUAVEiDXiwAAAA="/>
  </w:docVars>
  <w:rsids>
    <w:rsidRoot w:val="002233F0"/>
    <w:rsid w:val="00001B4F"/>
    <w:rsid w:val="00045139"/>
    <w:rsid w:val="0005137C"/>
    <w:rsid w:val="00172ED0"/>
    <w:rsid w:val="001B6497"/>
    <w:rsid w:val="002233F0"/>
    <w:rsid w:val="002655A9"/>
    <w:rsid w:val="002746AA"/>
    <w:rsid w:val="0027572D"/>
    <w:rsid w:val="00286172"/>
    <w:rsid w:val="00297121"/>
    <w:rsid w:val="002A36D3"/>
    <w:rsid w:val="00323EC6"/>
    <w:rsid w:val="00356220"/>
    <w:rsid w:val="00356BDF"/>
    <w:rsid w:val="003802E3"/>
    <w:rsid w:val="00382879"/>
    <w:rsid w:val="003C773E"/>
    <w:rsid w:val="0042315F"/>
    <w:rsid w:val="00480A28"/>
    <w:rsid w:val="0049670E"/>
    <w:rsid w:val="004F463F"/>
    <w:rsid w:val="00547C9C"/>
    <w:rsid w:val="00557569"/>
    <w:rsid w:val="00567D33"/>
    <w:rsid w:val="005764F2"/>
    <w:rsid w:val="005B2E9A"/>
    <w:rsid w:val="005C1E1E"/>
    <w:rsid w:val="005F723A"/>
    <w:rsid w:val="00613B51"/>
    <w:rsid w:val="006658B1"/>
    <w:rsid w:val="006813E5"/>
    <w:rsid w:val="006A4E4E"/>
    <w:rsid w:val="0071060E"/>
    <w:rsid w:val="0078043E"/>
    <w:rsid w:val="00791D57"/>
    <w:rsid w:val="00796211"/>
    <w:rsid w:val="007A5005"/>
    <w:rsid w:val="007C17E8"/>
    <w:rsid w:val="007F0DB2"/>
    <w:rsid w:val="00820326"/>
    <w:rsid w:val="009407F2"/>
    <w:rsid w:val="00941E83"/>
    <w:rsid w:val="009A0DF7"/>
    <w:rsid w:val="009D662F"/>
    <w:rsid w:val="009D67D3"/>
    <w:rsid w:val="009E388D"/>
    <w:rsid w:val="00A01513"/>
    <w:rsid w:val="00A12ED4"/>
    <w:rsid w:val="00A20974"/>
    <w:rsid w:val="00A54328"/>
    <w:rsid w:val="00AA1BB6"/>
    <w:rsid w:val="00B51485"/>
    <w:rsid w:val="00B713F8"/>
    <w:rsid w:val="00B818B3"/>
    <w:rsid w:val="00B8739A"/>
    <w:rsid w:val="00BB6131"/>
    <w:rsid w:val="00BF1C76"/>
    <w:rsid w:val="00CD5D31"/>
    <w:rsid w:val="00D131D5"/>
    <w:rsid w:val="00D747C5"/>
    <w:rsid w:val="00D97231"/>
    <w:rsid w:val="00DB3071"/>
    <w:rsid w:val="00DC539E"/>
    <w:rsid w:val="00DD123A"/>
    <w:rsid w:val="00E014A0"/>
    <w:rsid w:val="00E05DEB"/>
    <w:rsid w:val="00E34DF4"/>
    <w:rsid w:val="00E61EBA"/>
    <w:rsid w:val="00E65A94"/>
    <w:rsid w:val="00E70417"/>
    <w:rsid w:val="00EC36D7"/>
    <w:rsid w:val="00ED6CCA"/>
    <w:rsid w:val="00EE4CFA"/>
    <w:rsid w:val="00EF1FF7"/>
    <w:rsid w:val="00EF3E75"/>
    <w:rsid w:val="00F7698A"/>
    <w:rsid w:val="00F8376C"/>
    <w:rsid w:val="00FC2F46"/>
    <w:rsid w:val="00FE083B"/>
    <w:rsid w:val="00FF3768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6B0BCF1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2233F0"/>
    <w:pPr>
      <w:spacing w:after="0"/>
    </w:pPr>
    <w:rPr>
      <w:rFonts w:ascii="Times New Roman" w:eastAsia="Times New Roman" w:hAnsi="Times New Roman" w:cs="Times New Roman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2233F0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2233F0"/>
    <w:rPr>
      <w:rFonts w:ascii="Arial" w:eastAsia="Times New Roman" w:hAnsi="Arial" w:cs="Arial"/>
      <w:b/>
      <w:bCs/>
      <w:kern w:val="32"/>
      <w:sz w:val="32"/>
      <w:szCs w:val="32"/>
      <w:lang w:eastAsia="en-US"/>
    </w:rPr>
  </w:style>
  <w:style w:type="paragraph" w:styleId="ListParagraph">
    <w:name w:val="List Paragraph"/>
    <w:basedOn w:val="Normal"/>
    <w:uiPriority w:val="72"/>
    <w:qFormat/>
    <w:rsid w:val="009407F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4899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60</Words>
  <Characters>91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. Francis Xavier University</Company>
  <LinksUpToDate>false</LinksUpToDate>
  <CharactersWithSpaces>1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ylan Coakley</dc:creator>
  <cp:keywords/>
  <dc:description/>
  <cp:lastModifiedBy>Dylan Coakley</cp:lastModifiedBy>
  <cp:revision>3</cp:revision>
  <dcterms:created xsi:type="dcterms:W3CDTF">2018-02-04T20:41:00Z</dcterms:created>
  <dcterms:modified xsi:type="dcterms:W3CDTF">2018-02-04T20:49:00Z</dcterms:modified>
</cp:coreProperties>
</file>